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68F3514A" w:rsidR="001B65EE" w:rsidRDefault="001B65EE" w:rsidP="00D1460E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5567BC">
        <w:rPr>
          <w:sz w:val="24"/>
          <w:szCs w:val="24"/>
          <w:lang w:val="sr-Latn-BA"/>
        </w:rPr>
        <w:t>16</w:t>
      </w:r>
      <w:r w:rsidR="00501694">
        <w:rPr>
          <w:sz w:val="24"/>
          <w:szCs w:val="24"/>
          <w:lang w:val="sr-Latn-BA"/>
        </w:rPr>
        <w:t>.</w:t>
      </w:r>
      <w:r w:rsidR="005567BC">
        <w:rPr>
          <w:sz w:val="24"/>
          <w:szCs w:val="24"/>
          <w:lang w:val="sr-Latn-BA"/>
        </w:rPr>
        <w:t>3</w:t>
      </w:r>
      <w:r w:rsidR="008E7DC0">
        <w:rPr>
          <w:sz w:val="24"/>
          <w:szCs w:val="24"/>
          <w:lang w:val="sr-Latn-BA"/>
        </w:rPr>
        <w:t>.</w:t>
      </w:r>
      <w:r w:rsidR="00501694">
        <w:rPr>
          <w:sz w:val="24"/>
          <w:szCs w:val="24"/>
          <w:lang w:val="sr-Latn-BA"/>
        </w:rPr>
        <w:t>202</w:t>
      </w:r>
      <w:r w:rsidR="0047770F">
        <w:rPr>
          <w:sz w:val="24"/>
          <w:szCs w:val="24"/>
          <w:lang w:val="sr-Latn-BA"/>
        </w:rPr>
        <w:t>3</w:t>
      </w:r>
      <w:r w:rsidR="00501694">
        <w:rPr>
          <w:sz w:val="24"/>
          <w:szCs w:val="24"/>
          <w:lang w:val="sr-Latn-BA"/>
        </w:rPr>
        <w:t>.</w:t>
      </w:r>
    </w:p>
    <w:p w14:paraId="7ED098E5" w14:textId="406F62B7" w:rsidR="0047770F" w:rsidRPr="00D1460E" w:rsidRDefault="0047770F" w:rsidP="00D1460E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I kolokvijum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8E7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21E66509" w:rsidR="00B44D8D" w:rsidRPr="00B44D8D" w:rsidRDefault="00B44D8D" w:rsidP="00EA5802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8E7DC0" w:rsidRPr="008C361C" w14:paraId="46F4DF75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4C29794" w14:textId="22B22719" w:rsidR="008E7DC0" w:rsidRPr="00756E18" w:rsidRDefault="0047770F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andurević Jovana</w:t>
            </w:r>
          </w:p>
        </w:tc>
        <w:tc>
          <w:tcPr>
            <w:tcW w:w="1069" w:type="dxa"/>
          </w:tcPr>
          <w:p w14:paraId="083DD3D9" w14:textId="5D42F0FB" w:rsidR="008E7DC0" w:rsidRPr="00756E18" w:rsidRDefault="00D8357A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7</w:t>
            </w:r>
          </w:p>
        </w:tc>
      </w:tr>
      <w:tr w:rsidR="008E7DC0" w:rsidRPr="008C361C" w14:paraId="5020F08C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B2D6B1D" w14:textId="32924D57" w:rsidR="008E7DC0" w:rsidRPr="00756E18" w:rsidRDefault="00D8357A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Šiljdedić Alma</w:t>
            </w:r>
          </w:p>
        </w:tc>
        <w:tc>
          <w:tcPr>
            <w:tcW w:w="1069" w:type="dxa"/>
          </w:tcPr>
          <w:p w14:paraId="587308AE" w14:textId="32E77385" w:rsidR="008E7DC0" w:rsidRPr="00756E18" w:rsidRDefault="0047770F" w:rsidP="006E45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5</w:t>
            </w:r>
          </w:p>
        </w:tc>
      </w:tr>
    </w:tbl>
    <w:p w14:paraId="1A47AFD9" w14:textId="77777777" w:rsidR="00D8357A" w:rsidRDefault="00D8357A" w:rsidP="00AA52FC">
      <w:pPr>
        <w:rPr>
          <w:b/>
          <w:sz w:val="24"/>
          <w:szCs w:val="24"/>
          <w:lang w:val="sr-Latn-BA"/>
        </w:rPr>
      </w:pPr>
    </w:p>
    <w:p w14:paraId="6234AF3F" w14:textId="7084308E" w:rsidR="0047770F" w:rsidRDefault="0047770F" w:rsidP="00AA52FC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II kolokvijum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47770F" w:rsidRPr="008C361C" w14:paraId="6C2F8985" w14:textId="77777777" w:rsidTr="00896B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5AF15F47" w14:textId="77777777" w:rsidR="0047770F" w:rsidRPr="00B44D8D" w:rsidRDefault="0047770F" w:rsidP="00896BDB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8E10952" w14:textId="77777777" w:rsidR="0047770F" w:rsidRPr="00B44D8D" w:rsidRDefault="0047770F" w:rsidP="00896BD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47770F" w:rsidRPr="008C361C" w14:paraId="49F84B7C" w14:textId="77777777" w:rsidTr="00896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6BBA188" w14:textId="72147070" w:rsidR="0047770F" w:rsidRPr="00756E18" w:rsidRDefault="0047770F" w:rsidP="0047770F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andurević Jovana</w:t>
            </w:r>
          </w:p>
        </w:tc>
        <w:tc>
          <w:tcPr>
            <w:tcW w:w="1069" w:type="dxa"/>
          </w:tcPr>
          <w:p w14:paraId="1730E61B" w14:textId="2F56FDCD" w:rsidR="0047770F" w:rsidRPr="00756E18" w:rsidRDefault="00D8357A" w:rsidP="0047770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5</w:t>
            </w:r>
            <w:r w:rsidR="0047770F"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  <w:tr w:rsidR="0047770F" w:rsidRPr="008C361C" w14:paraId="146B412A" w14:textId="77777777" w:rsidTr="00896BD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5574BE4B" w14:textId="11CF1A65" w:rsidR="0047770F" w:rsidRPr="00756E18" w:rsidRDefault="00D8357A" w:rsidP="0047770F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Šiljdedić Alma</w:t>
            </w:r>
          </w:p>
        </w:tc>
        <w:tc>
          <w:tcPr>
            <w:tcW w:w="1069" w:type="dxa"/>
          </w:tcPr>
          <w:p w14:paraId="7AB532D0" w14:textId="77AFFF0C" w:rsidR="0047770F" w:rsidRPr="00756E18" w:rsidRDefault="00D8357A" w:rsidP="0047770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4</w:t>
            </w:r>
            <w:r w:rsidR="0047770F"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</w:tbl>
    <w:p w14:paraId="6C32263A" w14:textId="77777777" w:rsidR="0047770F" w:rsidRDefault="0047770F" w:rsidP="00D8357A">
      <w:pPr>
        <w:rPr>
          <w:b/>
          <w:sz w:val="24"/>
          <w:szCs w:val="24"/>
          <w:lang w:val="sr-Latn-BA"/>
        </w:rPr>
      </w:pPr>
    </w:p>
    <w:sectPr w:rsidR="0047770F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7770F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567B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45634"/>
    <w:rsid w:val="007552F2"/>
    <w:rsid w:val="00756E18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62C0"/>
    <w:rsid w:val="008E29EE"/>
    <w:rsid w:val="008E7DC0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2C4F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8357A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7</cp:revision>
  <cp:lastPrinted>2018-06-29T14:27:00Z</cp:lastPrinted>
  <dcterms:created xsi:type="dcterms:W3CDTF">2018-06-29T14:28:00Z</dcterms:created>
  <dcterms:modified xsi:type="dcterms:W3CDTF">2023-03-17T11:10:00Z</dcterms:modified>
</cp:coreProperties>
</file>